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9</w:t>
      </w:r>
      <w:r>
        <w:t xml:space="preserve"> </w:t>
      </w:r>
      <w:r>
        <w:t xml:space="preserve">06:11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2c11cf0a3d7ddf3e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9T06:11:45Z</dcterms:created>
  <dcterms:modified xsi:type="dcterms:W3CDTF">2022-05-29T06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9 06:11:38</vt:lpwstr>
  </property>
</Properties>
</file>